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9465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42D8BED6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01DF4E2" w14:textId="6C299364" w:rsidR="007669FA" w:rsidRPr="007669FA" w:rsidRDefault="007669FA" w:rsidP="007669FA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My title of game is </w:t>
      </w:r>
      <w:proofErr w:type="spellStart"/>
      <w:r>
        <w:rPr>
          <w:color w:val="FF0000"/>
          <w:sz w:val="28"/>
          <w:szCs w:val="28"/>
        </w:rPr>
        <w:t>Covid</w:t>
      </w:r>
      <w:proofErr w:type="spellEnd"/>
      <w:r>
        <w:rPr>
          <w:color w:val="FF0000"/>
          <w:sz w:val="28"/>
          <w:szCs w:val="28"/>
        </w:rPr>
        <w:t xml:space="preserve"> Vaccine run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D9465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12084E8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3BA4E5D" w14:textId="4E18230D" w:rsidR="007669FA" w:rsidRPr="007669FA" w:rsidRDefault="007669FA" w:rsidP="007669FA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Goal of my game is to defeat Corona virus by collecting materials such as Sanitizer, mask and final Vaccine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D9465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D9465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16976F9" w:rsidR="007B4A91" w:rsidRPr="007669FA" w:rsidRDefault="007669FA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No story</w:t>
      </w:r>
      <w:proofErr w:type="gramStart"/>
      <w:r>
        <w:rPr>
          <w:color w:val="FF0000"/>
          <w:sz w:val="28"/>
          <w:szCs w:val="28"/>
        </w:rPr>
        <w:t>..</w:t>
      </w:r>
      <w:proofErr w:type="gramEnd"/>
    </w:p>
    <w:p w14:paraId="0AE3FDBE" w14:textId="77777777" w:rsidR="007B4A91" w:rsidRDefault="00D9465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9465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911A90F" w:rsidR="007B4A91" w:rsidRDefault="007669F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71C9A45" w:rsidR="007B4A91" w:rsidRPr="007669FA" w:rsidRDefault="007669F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Man can run according to our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791028" w:rsidR="007B4A91" w:rsidRPr="007669FA" w:rsidRDefault="007669FA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 xml:space="preserve">Corona viru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335FBC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It will follow the man and try to catch him before he touches the vaccin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A759FC8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Crow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FF0B7C6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 xml:space="preserve">It is </w:t>
            </w:r>
            <w:proofErr w:type="spellStart"/>
            <w:r w:rsidRPr="007669FA">
              <w:rPr>
                <w:color w:val="FF0000"/>
                <w:sz w:val="28"/>
                <w:szCs w:val="28"/>
              </w:rPr>
              <w:t>a</w:t>
            </w:r>
            <w:proofErr w:type="spellEnd"/>
            <w:r w:rsidRPr="007669FA">
              <w:rPr>
                <w:color w:val="FF0000"/>
                <w:sz w:val="28"/>
                <w:szCs w:val="28"/>
              </w:rPr>
              <w:t xml:space="preserve"> obstacle which will stop man to collect material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8287859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Mas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C696CFA" w:rsidR="007B4A91" w:rsidRPr="007669FA" w:rsidRDefault="007669FA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Mask will help man to protect against Corona viru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6374FB2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Sa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B2553BD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It will also help ma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588FA64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Vacci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2181C01" w:rsidR="007B4A91" w:rsidRDefault="007669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669FA">
              <w:rPr>
                <w:color w:val="FF0000"/>
                <w:sz w:val="28"/>
                <w:szCs w:val="28"/>
              </w:rPr>
              <w:t>Vaccine will help man to increase the immunity and to fight against Corona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9465B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9465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9465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9465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9465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37F438C1" w:rsidR="007B4A91" w:rsidRDefault="007B4A91">
      <w:pPr>
        <w:ind w:left="720"/>
        <w:rPr>
          <w:sz w:val="28"/>
          <w:szCs w:val="28"/>
        </w:rPr>
      </w:pPr>
    </w:p>
    <w:p w14:paraId="2F3223F3" w14:textId="05B14C64" w:rsidR="00D9465B" w:rsidRDefault="00D9465B" w:rsidP="00D9465B">
      <w:pPr>
        <w:rPr>
          <w:rFonts w:ascii="Times New Roman" w:hAnsi="Times New Roman" w:cs="Times New Roman"/>
          <w:color w:val="FF0000"/>
          <w:sz w:val="40"/>
          <w:szCs w:val="40"/>
        </w:rPr>
      </w:pPr>
      <w:r w:rsidRPr="00D9465B">
        <w:rPr>
          <w:rFonts w:ascii="Times New Roman" w:hAnsi="Times New Roman" w:cs="Times New Roman"/>
          <w:color w:val="FF0000"/>
          <w:sz w:val="40"/>
          <w:szCs w:val="40"/>
        </w:rPr>
        <w:t>SKETCH OF MY GAME</w:t>
      </w:r>
      <w:bookmarkStart w:id="0" w:name="_GoBack"/>
      <w:bookmarkEnd w:id="0"/>
    </w:p>
    <w:p w14:paraId="7DCC4B20" w14:textId="216B10AD" w:rsidR="00D9465B" w:rsidRDefault="00D9465B" w:rsidP="00D9465B">
      <w:pPr>
        <w:rPr>
          <w:rFonts w:ascii="Times New Roman" w:hAnsi="Times New Roman" w:cs="Times New Roman"/>
          <w:color w:val="FF0000"/>
          <w:sz w:val="40"/>
          <w:szCs w:val="40"/>
        </w:rPr>
      </w:pPr>
    </w:p>
    <w:p w14:paraId="236B6EAD" w14:textId="2EF16BE5" w:rsidR="00D9465B" w:rsidRPr="00D9465B" w:rsidRDefault="00D9465B" w:rsidP="00D9465B">
      <w:pPr>
        <w:rPr>
          <w:rFonts w:ascii="Times New Roman" w:hAnsi="Times New Roman" w:cs="Times New Roman"/>
          <w:color w:val="FF0000"/>
          <w:sz w:val="40"/>
          <w:szCs w:val="40"/>
        </w:rPr>
      </w:pPr>
      <w:r>
        <w:rPr>
          <w:rFonts w:ascii="Times New Roman" w:hAnsi="Times New Roman" w:cs="Times New Roman"/>
          <w:noProof/>
          <w:color w:val="FF0000"/>
          <w:sz w:val="40"/>
          <w:szCs w:val="40"/>
          <w:lang w:val="en-US" w:eastAsia="en-US"/>
        </w:rPr>
        <w:drawing>
          <wp:inline distT="0" distB="0" distL="0" distR="0" wp14:anchorId="20EBFEC3" wp14:editId="5D269FE8">
            <wp:extent cx="5719593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460" cy="335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465B" w:rsidRPr="00D9465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669FA"/>
    <w:rsid w:val="007B4A91"/>
    <w:rsid w:val="00D94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4</cp:revision>
  <dcterms:created xsi:type="dcterms:W3CDTF">2021-03-18T05:03:00Z</dcterms:created>
  <dcterms:modified xsi:type="dcterms:W3CDTF">2021-05-28T13:42:00Z</dcterms:modified>
</cp:coreProperties>
</file>